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1CA119E9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9563C1">
        <w:rPr>
          <w:rFonts w:ascii="Spectral" w:hAnsi="Spectral"/>
          <w:bCs/>
          <w:color w:val="000000"/>
          <w:sz w:val="22"/>
          <w:szCs w:val="22"/>
          <w:lang w:val="en-US"/>
        </w:rPr>
        <w:t>8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5F109E">
        <w:rPr>
          <w:rFonts w:ascii="Spectral" w:hAnsi="Spectral"/>
          <w:bCs/>
          <w:color w:val="000000"/>
          <w:sz w:val="22"/>
          <w:szCs w:val="22"/>
          <w:lang w:val="en-US"/>
        </w:rPr>
        <w:t>6,</w:t>
      </w:r>
      <w:r w:rsidR="006B48F4">
        <w:rPr>
          <w:rFonts w:ascii="Spectral" w:hAnsi="Spectral"/>
          <w:bCs/>
          <w:color w:val="000000"/>
          <w:sz w:val="22"/>
          <w:szCs w:val="22"/>
          <w:lang w:val="en-US"/>
        </w:rPr>
        <w:t>7</w:t>
      </w:r>
      <w:r w:rsidR="007571BB">
        <w:rPr>
          <w:rFonts w:ascii="Spectral" w:hAnsi="Spectral"/>
          <w:bCs/>
          <w:color w:val="000000"/>
          <w:sz w:val="22"/>
          <w:szCs w:val="22"/>
          <w:lang w:val="en-US"/>
        </w:rPr>
        <w:t>33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  <w:bookmarkEnd w:id="4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6A37E0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umility</w:t>
            </w:r>
            <w:proofErr w:type="gramEnd"/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humility</w:t>
            </w:r>
            <w:proofErr w:type="gramEnd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</w:t>
            </w:r>
            <w:proofErr w:type="gramStart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components</w:t>
            </w:r>
            <w:proofErr w:type="gramEnd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Harnessing</w:t>
            </w:r>
            <w:proofErr w:type="gramEnd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cculturation</w:t>
            </w:r>
            <w:proofErr w:type="gramEnd"/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Wisdom</w:t>
            </w:r>
            <w:proofErr w:type="gramEnd"/>
            <w:r>
              <w:rPr>
                <w:rFonts w:ascii="Spectral" w:hAnsi="Spectral" w:cs="Times New Roman"/>
                <w:i/>
                <w:iCs/>
                <w:color w:val="000000"/>
              </w:rPr>
              <w:t xml:space="preserve">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6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AFCE48D" w14:textId="1D4A0ED3" w:rsidR="0031138C" w:rsidRPr="0031138C" w:rsidRDefault="0031138C" w:rsidP="0031138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7" w:name="_Hlk58345161"/>
      <w:bookmarkStart w:id="8" w:name="_Hlk61029720"/>
      <w:bookmarkStart w:id="9" w:name="_Hlk46853086"/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proofErr w:type="gramStart"/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</w:t>
      </w:r>
      <w:proofErr w:type="gramEnd"/>
      <w:r w:rsidRPr="0031138C">
        <w:rPr>
          <w:rFonts w:ascii="Spectral" w:hAnsi="Spectral"/>
          <w:sz w:val="22"/>
          <w:szCs w:val="22"/>
          <w:u w:val="single"/>
          <w:lang w:val="en-US"/>
        </w:rPr>
        <w:t>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accepted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rresponding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uthor</w:t>
      </w:r>
    </w:p>
    <w:p w14:paraId="16DC5232" w14:textId="77777777" w:rsidR="0031138C" w:rsidRDefault="0031138C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305A64DD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B4D4635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0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0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1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7"/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46853180"/>
      <w:bookmarkEnd w:id="8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2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6D167E89" w14:textId="13F67827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30911D9" w14:textId="6629035D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0DFE6F34" w14:textId="77777777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7D438265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3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4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4"/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3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5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5"/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6" w:name="_Hlk61029707"/>
      <w:bookmarkEnd w:id="9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7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16"/>
    <w:bookmarkEnd w:id="17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8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8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proofErr w:type="gramStart"/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proofErr w:type="gramEnd"/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9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9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0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0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1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1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are link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2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2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facilitate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3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>ictimiz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15005C" w:rsidRPr="003059C8">
        <w:rPr>
          <w:rFonts w:ascii="Spectral" w:hAnsi="Spectral"/>
          <w:sz w:val="22"/>
          <w:szCs w:val="22"/>
          <w:lang w:val="en-US"/>
        </w:rPr>
        <w:t>both</w:t>
      </w:r>
      <w:proofErr w:type="gramEnd"/>
      <w:r w:rsidR="0015005C" w:rsidRPr="003059C8">
        <w:rPr>
          <w:rFonts w:ascii="Spectral" w:hAnsi="Spectral"/>
          <w:sz w:val="22"/>
          <w:szCs w:val="22"/>
          <w:lang w:val="en-US"/>
        </w:rPr>
        <w:t xml:space="preserve">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6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</w:t>
      </w:r>
      <w:proofErr w:type="gramStart"/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Science</w:t>
      </w:r>
      <w:proofErr w:type="gramEnd"/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4" w:name="_Hlk61029790"/>
    </w:p>
    <w:p w14:paraId="1078CE77" w14:textId="3BE2ED70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</w:t>
      </w:r>
      <w:r w:rsidRPr="007B4430">
        <w:rPr>
          <w:rFonts w:ascii="Spectral" w:hAnsi="Spectral"/>
          <w:bCs/>
          <w:sz w:val="22"/>
          <w:szCs w:val="22"/>
          <w:lang w:val="en-CA"/>
        </w:rPr>
        <w:lastRenderedPageBreak/>
        <w:t xml:space="preserve">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7"/>
      <w:bookmarkEnd w:id="24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5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3B3C46D9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6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7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</w:t>
        </w:r>
        <w:r w:rsidRPr="00ED6532">
          <w:rPr>
            <w:rStyle w:val="Hyperlink"/>
          </w:rPr>
          <w:lastRenderedPageBreak/>
          <w:t>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6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8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8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7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9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6B6BC9"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 xml:space="preserve">ISPA – Instituto </w:t>
            </w:r>
            <w:proofErr w:type="spellStart"/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Universitário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del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Máster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en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Neurociencia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Cognitiva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0" w:name="_Hlk61029924"/>
            <w:bookmarkEnd w:id="2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6A37E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proofErr w:type="spellStart"/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0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Jubilee Centre for </w:t>
            </w:r>
            <w:proofErr w:type="gramStart"/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haracter</w:t>
            </w:r>
            <w:proofErr w:type="gramEnd"/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lpen-Adria-University Klagenfurt,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</w:t>
            </w:r>
            <w:proofErr w:type="gramEnd"/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1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</w:t>
            </w:r>
            <w:proofErr w:type="gramStart"/>
            <w:r>
              <w:rPr>
                <w:rFonts w:ascii="Spectral" w:hAnsi="Spectral"/>
                <w:sz w:val="22"/>
                <w:szCs w:val="22"/>
                <w:lang w:val="en-US"/>
              </w:rPr>
              <w:t>Health</w:t>
            </w:r>
            <w:proofErr w:type="gramEnd"/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77777777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Conference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</w:t>
            </w:r>
            <w:proofErr w:type="gramStart"/>
            <w:r>
              <w:rPr>
                <w:rFonts w:ascii="Spectral" w:hAnsi="Spectral"/>
                <w:sz w:val="22"/>
                <w:szCs w:val="22"/>
                <w:lang w:val="en-US"/>
              </w:rPr>
              <w:t>Health</w:t>
            </w:r>
            <w:proofErr w:type="gramEnd"/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2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2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3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6A37E0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6A37E0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1EA6931B" w14:textId="02EC13A6" w:rsidR="00C72644" w:rsidRDefault="00C7264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p w14:paraId="42F198CC" w14:textId="77777777" w:rsidR="00815D15" w:rsidRDefault="00815D15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2FA7C596" w14:textId="769C5159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1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lastRenderedPageBreak/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flict: How rejection sensitivity and power positions influence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wise-reasoning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1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4" w:name="_Hlk95991226"/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4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Wisdom,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Balance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Culture, fixed-world beliefs, and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ceptions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5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5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3C8C389C" w14:textId="718D8F02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Judging others’ wise reasoning: Wise writers </w:t>
      </w:r>
      <w:proofErr w:type="gramStart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are perceived</w:t>
      </w:r>
      <w:proofErr w:type="gramEnd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4A6A376" w14:textId="77777777" w:rsidR="009563C1" w:rsidRDefault="009563C1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3E7FACF2" w14:textId="77777777" w:rsidR="00815D15" w:rsidRDefault="00815D15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10D1F3CF" w14:textId="497F94E3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6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6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i/>
          <w:sz w:val="22"/>
          <w:szCs w:val="22"/>
          <w:lang w:val="en-US"/>
        </w:rPr>
        <w:t>Masters</w:t>
      </w:r>
      <w:proofErr w:type="spellEnd"/>
      <w:r w:rsidRPr="003059C8">
        <w:rPr>
          <w:rFonts w:ascii="Spectral" w:hAnsi="Spectral"/>
          <w:i/>
          <w:sz w:val="22"/>
          <w:szCs w:val="22"/>
          <w:lang w:val="en-US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Ekaterina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Osavoliuk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1FCBE57C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06ABC5EF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39B2AA1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7" w:name="_Hlk61029988"/>
            <w:bookmarkStart w:id="38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9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9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37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8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0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0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BCEDB09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1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</w:t>
      </w:r>
      <w:r w:rsidR="00815D15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5DB3E98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2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3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3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4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4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2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5" w:name="_Hlk47042836"/>
      <w:bookmarkEnd w:id="41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5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6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3331768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5ECE4A1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6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07F9767E" w14:textId="77777777" w:rsidR="00815D15" w:rsidRDefault="00815D15">
      <w:pPr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br w:type="page"/>
      </w: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lastRenderedPageBreak/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Journal of Experimental Psychology: </w:t>
      </w:r>
      <w:proofErr w:type="gramStart"/>
      <w:r w:rsidRPr="003059C8">
        <w:rPr>
          <w:rFonts w:ascii="Spectral" w:hAnsi="Spectral"/>
          <w:sz w:val="22"/>
          <w:szCs w:val="22"/>
          <w:lang w:val="en-US" w:eastAsia="en-CA"/>
        </w:rPr>
        <w:t>General</w:t>
      </w:r>
      <w:r w:rsidR="009C43E0">
        <w:rPr>
          <w:rFonts w:ascii="Spectral" w:hAnsi="Spectral"/>
          <w:sz w:val="22"/>
          <w:szCs w:val="22"/>
          <w:lang w:val="en-US" w:eastAsia="en-CA"/>
        </w:rPr>
        <w:t>;</w:t>
      </w:r>
      <w:proofErr w:type="gramEnd"/>
      <w:r w:rsidR="009C43E0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06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7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15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83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91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3" w:name="_Hlk58969721"/>
            <w:bookmarkEnd w:id="5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3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4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4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3E3D8" w14:textId="77777777" w:rsidR="006A37E0" w:rsidRDefault="006A37E0">
      <w:r>
        <w:separator/>
      </w:r>
    </w:p>
  </w:endnote>
  <w:endnote w:type="continuationSeparator" w:id="0">
    <w:p w14:paraId="53A33C68" w14:textId="77777777" w:rsidR="006A37E0" w:rsidRDefault="006A37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Yu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15930" w14:textId="77777777" w:rsidR="006A37E0" w:rsidRDefault="006A37E0">
      <w:r>
        <w:separator/>
      </w:r>
    </w:p>
  </w:footnote>
  <w:footnote w:type="continuationSeparator" w:id="0">
    <w:p w14:paraId="2326F61D" w14:textId="77777777" w:rsidR="006A37E0" w:rsidRDefault="006A37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E22F114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7571BB">
      <w:rPr>
        <w:rFonts w:ascii="Spectral" w:hAnsi="Spectral"/>
        <w:sz w:val="22"/>
        <w:szCs w:val="22"/>
        <w:lang w:val="en-US"/>
      </w:rPr>
      <w:t>4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3B55"/>
    <w:rsid w:val="007550C9"/>
    <w:rsid w:val="00755287"/>
    <w:rsid w:val="007564A0"/>
    <w:rsid w:val="00756A65"/>
    <w:rsid w:val="00756FFF"/>
    <w:rsid w:val="007571BB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86173"/>
    <w:rsid w:val="007879B9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314D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1</TotalTime>
  <Pages>42</Pages>
  <Words>14507</Words>
  <Characters>82695</Characters>
  <Application>Microsoft Office Word</Application>
  <DocSecurity>0</DocSecurity>
  <Lines>689</Lines>
  <Paragraphs>1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7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92</cp:revision>
  <cp:lastPrinted>2022-03-31T20:50:00Z</cp:lastPrinted>
  <dcterms:created xsi:type="dcterms:W3CDTF">2021-03-19T00:08:00Z</dcterms:created>
  <dcterms:modified xsi:type="dcterms:W3CDTF">2022-04-19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